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F29EE2" w14:textId="75CC8930" w:rsidR="006535C9" w:rsidRPr="00686076" w:rsidRDefault="006535C9" w:rsidP="00614B6F">
      <w:pPr>
        <w:spacing w:line="480" w:lineRule="auto"/>
        <w:ind w:left="-360"/>
        <w:rPr>
          <w:rFonts w:ascii="Times New Roman" w:hAnsi="Times New Roman"/>
          <w:b/>
          <w:color w:val="0000FF"/>
          <w:sz w:val="44"/>
        </w:rPr>
      </w:pPr>
      <w:r w:rsidRPr="00686076">
        <w:rPr>
          <w:rFonts w:ascii="Times New Roman" w:hAnsi="Times New Roman"/>
          <w:b/>
          <w:color w:val="0000FF"/>
          <w:sz w:val="40"/>
        </w:rPr>
        <w:t>[</w:t>
      </w:r>
      <w:r w:rsidR="00D229BA">
        <w:rPr>
          <w:rFonts w:ascii="Times New Roman" w:hAnsi="Times New Roman"/>
          <w:b/>
          <w:color w:val="0000FF"/>
          <w:sz w:val="36"/>
        </w:rPr>
        <w:t>R</w:t>
      </w:r>
      <w:r w:rsidRPr="00686076">
        <w:rPr>
          <w:rFonts w:ascii="Times New Roman" w:hAnsi="Times New Roman"/>
          <w:b/>
          <w:color w:val="0000FF"/>
          <w:sz w:val="36"/>
        </w:rPr>
        <w:t>esolution title</w:t>
      </w:r>
      <w:r w:rsidRPr="00686076">
        <w:rPr>
          <w:rFonts w:ascii="Times New Roman" w:hAnsi="Times New Roman"/>
          <w:b/>
          <w:color w:val="0000FF"/>
          <w:sz w:val="40"/>
        </w:rPr>
        <w:t>]</w:t>
      </w:r>
    </w:p>
    <w:p w14:paraId="23C5FB8D" w14:textId="77777777" w:rsidR="006535C9" w:rsidRPr="00686076" w:rsidRDefault="006535C9" w:rsidP="006535C9">
      <w:pPr>
        <w:spacing w:line="480" w:lineRule="auto"/>
        <w:ind w:left="-360"/>
        <w:rPr>
          <w:rFonts w:ascii="Times New Roman" w:hAnsi="Times New Roman"/>
          <w:i/>
        </w:rPr>
      </w:pPr>
      <w:r w:rsidRPr="00686076">
        <w:rPr>
          <w:rFonts w:ascii="Times New Roman" w:hAnsi="Times New Roman"/>
          <w:i/>
        </w:rPr>
        <w:t xml:space="preserve">Submitted by </w:t>
      </w:r>
      <w:r w:rsidRPr="00686076">
        <w:rPr>
          <w:rFonts w:ascii="Times New Roman" w:hAnsi="Times New Roman"/>
          <w:i/>
          <w:color w:val="0000FF"/>
        </w:rPr>
        <w:t xml:space="preserve">[name of </w:t>
      </w:r>
      <w:r w:rsidRPr="0053784E">
        <w:rPr>
          <w:rFonts w:ascii="Times New Roman" w:hAnsi="Times New Roman"/>
          <w:i/>
          <w:noProof/>
          <w:color w:val="0000FF"/>
        </w:rPr>
        <w:t>local</w:t>
      </w:r>
      <w:r w:rsidRPr="00686076">
        <w:rPr>
          <w:rFonts w:ascii="Times New Roman" w:hAnsi="Times New Roman"/>
          <w:i/>
          <w:color w:val="0000FF"/>
        </w:rPr>
        <w:t xml:space="preserve"> union, CFT </w:t>
      </w:r>
      <w:r w:rsidR="008110BC" w:rsidRPr="00686076">
        <w:rPr>
          <w:rFonts w:ascii="Times New Roman" w:hAnsi="Times New Roman"/>
          <w:i/>
          <w:color w:val="0000FF"/>
        </w:rPr>
        <w:t xml:space="preserve">division </w:t>
      </w:r>
      <w:r w:rsidRPr="002727A2">
        <w:rPr>
          <w:rFonts w:ascii="Times New Roman" w:hAnsi="Times New Roman"/>
          <w:i/>
          <w:noProof/>
          <w:color w:val="0000FF"/>
        </w:rPr>
        <w:t>council or</w:t>
      </w:r>
      <w:r w:rsidRPr="00686076">
        <w:rPr>
          <w:rFonts w:ascii="Times New Roman" w:hAnsi="Times New Roman"/>
          <w:i/>
          <w:color w:val="0000FF"/>
        </w:rPr>
        <w:t xml:space="preserve"> CFT committee]</w:t>
      </w:r>
    </w:p>
    <w:p w14:paraId="7D501394" w14:textId="77777777" w:rsidR="006535C9" w:rsidRPr="00686076" w:rsidRDefault="006535C9" w:rsidP="006535C9">
      <w:pPr>
        <w:spacing w:line="360" w:lineRule="auto"/>
        <w:ind w:left="-360"/>
        <w:outlineLvl w:val="0"/>
        <w:rPr>
          <w:rFonts w:ascii="Times New Roman" w:hAnsi="Times New Roman"/>
        </w:rPr>
      </w:pPr>
      <w:r w:rsidRPr="00686076">
        <w:rPr>
          <w:rFonts w:ascii="Times New Roman" w:hAnsi="Times New Roman"/>
          <w:b/>
        </w:rPr>
        <w:t>Whereas</w:t>
      </w:r>
      <w:r w:rsidRPr="00686076">
        <w:rPr>
          <w:rFonts w:ascii="Times New Roman" w:hAnsi="Times New Roman"/>
        </w:rPr>
        <w:t xml:space="preserve">… </w:t>
      </w:r>
    </w:p>
    <w:p w14:paraId="040C2049" w14:textId="77777777" w:rsidR="00057D05" w:rsidRPr="005F7B70" w:rsidRDefault="00057D05" w:rsidP="00ED6A95">
      <w:pPr>
        <w:spacing w:line="360" w:lineRule="auto"/>
        <w:ind w:left="-360"/>
        <w:outlineLvl w:val="0"/>
        <w:rPr>
          <w:rFonts w:ascii="Times New Roman" w:hAnsi="Times New Roman"/>
        </w:rPr>
      </w:pPr>
    </w:p>
    <w:p w14:paraId="603F4C63" w14:textId="77777777" w:rsidR="00ED6A95" w:rsidRPr="00ED6A95" w:rsidRDefault="006535C9" w:rsidP="00ED6A95">
      <w:pPr>
        <w:spacing w:line="360" w:lineRule="auto"/>
        <w:ind w:left="-360"/>
        <w:outlineLvl w:val="0"/>
        <w:rPr>
          <w:rFonts w:ascii="Times New Roman" w:hAnsi="Times New Roman"/>
        </w:rPr>
      </w:pPr>
      <w:r w:rsidRPr="00686076">
        <w:rPr>
          <w:rFonts w:ascii="Times New Roman" w:hAnsi="Times New Roman"/>
          <w:b/>
        </w:rPr>
        <w:t>Whereas</w:t>
      </w:r>
      <w:r w:rsidRPr="00686076">
        <w:rPr>
          <w:rFonts w:ascii="Times New Roman" w:hAnsi="Times New Roman"/>
        </w:rPr>
        <w:t>…</w:t>
      </w:r>
    </w:p>
    <w:p w14:paraId="776250D2" w14:textId="77777777" w:rsidR="00057D05" w:rsidRPr="005F7B70" w:rsidRDefault="00057D05" w:rsidP="006535C9">
      <w:pPr>
        <w:spacing w:line="360" w:lineRule="auto"/>
        <w:ind w:left="-360"/>
        <w:outlineLvl w:val="0"/>
        <w:rPr>
          <w:rFonts w:ascii="Times New Roman" w:hAnsi="Times New Roman"/>
        </w:rPr>
      </w:pPr>
    </w:p>
    <w:p w14:paraId="11C386D9" w14:textId="77777777" w:rsidR="006535C9" w:rsidRPr="00686076" w:rsidRDefault="006535C9" w:rsidP="006535C9">
      <w:pPr>
        <w:spacing w:line="360" w:lineRule="auto"/>
        <w:ind w:left="-360"/>
        <w:outlineLvl w:val="0"/>
        <w:rPr>
          <w:rFonts w:ascii="Times New Roman" w:hAnsi="Times New Roman"/>
        </w:rPr>
      </w:pPr>
      <w:r w:rsidRPr="00686076">
        <w:rPr>
          <w:rFonts w:ascii="Times New Roman" w:hAnsi="Times New Roman"/>
          <w:b/>
        </w:rPr>
        <w:t>Whereas</w:t>
      </w:r>
      <w:r w:rsidRPr="00686076">
        <w:rPr>
          <w:rFonts w:ascii="Times New Roman" w:hAnsi="Times New Roman"/>
        </w:rPr>
        <w:t>…</w:t>
      </w:r>
    </w:p>
    <w:p w14:paraId="1518DE5E" w14:textId="77777777" w:rsidR="006535C9" w:rsidRPr="00686076" w:rsidRDefault="006535C9" w:rsidP="006535C9">
      <w:pPr>
        <w:spacing w:line="360" w:lineRule="auto"/>
        <w:ind w:left="-360"/>
        <w:rPr>
          <w:rFonts w:ascii="Times New Roman" w:hAnsi="Times New Roman"/>
        </w:rPr>
      </w:pPr>
    </w:p>
    <w:p w14:paraId="76178414" w14:textId="42B7DAFE" w:rsidR="006535C9" w:rsidRPr="00686076" w:rsidRDefault="006535C9" w:rsidP="006535C9">
      <w:pPr>
        <w:spacing w:line="360" w:lineRule="auto"/>
        <w:ind w:left="-360"/>
        <w:outlineLvl w:val="0"/>
        <w:rPr>
          <w:rFonts w:ascii="Times New Roman" w:hAnsi="Times New Roman"/>
        </w:rPr>
      </w:pPr>
      <w:proofErr w:type="gramStart"/>
      <w:r w:rsidRPr="00686076">
        <w:rPr>
          <w:rFonts w:ascii="Times New Roman" w:hAnsi="Times New Roman"/>
          <w:b/>
        </w:rPr>
        <w:t>Therefore</w:t>
      </w:r>
      <w:proofErr w:type="gramEnd"/>
      <w:r w:rsidRPr="00686076">
        <w:rPr>
          <w:rFonts w:ascii="Times New Roman" w:hAnsi="Times New Roman"/>
          <w:b/>
        </w:rPr>
        <w:t xml:space="preserve"> be it resolved </w:t>
      </w:r>
      <w:r w:rsidRPr="00686076">
        <w:rPr>
          <w:rFonts w:ascii="Times New Roman" w:hAnsi="Times New Roman"/>
        </w:rPr>
        <w:t>…</w:t>
      </w:r>
    </w:p>
    <w:p w14:paraId="7F32DB7D" w14:textId="77777777" w:rsidR="006535C9" w:rsidRPr="00686076" w:rsidRDefault="006535C9" w:rsidP="00B659A7">
      <w:pPr>
        <w:spacing w:line="360" w:lineRule="auto"/>
        <w:ind w:left="-360"/>
        <w:rPr>
          <w:rFonts w:ascii="Times New Roman" w:hAnsi="Times New Roman"/>
        </w:rPr>
      </w:pPr>
    </w:p>
    <w:p w14:paraId="5D1B3DB9" w14:textId="77777777" w:rsidR="006535C9" w:rsidRPr="00686076" w:rsidRDefault="006535C9" w:rsidP="006535C9">
      <w:pPr>
        <w:spacing w:line="360" w:lineRule="auto"/>
        <w:ind w:left="-360"/>
        <w:outlineLvl w:val="0"/>
        <w:rPr>
          <w:rFonts w:ascii="Times New Roman" w:hAnsi="Times New Roman"/>
        </w:rPr>
      </w:pPr>
      <w:r w:rsidRPr="00686076">
        <w:rPr>
          <w:rFonts w:ascii="Times New Roman" w:hAnsi="Times New Roman"/>
          <w:b/>
        </w:rPr>
        <w:t>Be it further resolved</w:t>
      </w:r>
      <w:r w:rsidRPr="00686076">
        <w:rPr>
          <w:rFonts w:ascii="Times New Roman" w:hAnsi="Times New Roman"/>
        </w:rPr>
        <w:t xml:space="preserve">… </w:t>
      </w:r>
    </w:p>
    <w:p w14:paraId="791BD106" w14:textId="77777777" w:rsidR="006535C9" w:rsidRPr="00686076" w:rsidRDefault="006535C9" w:rsidP="006535C9">
      <w:pPr>
        <w:spacing w:line="360" w:lineRule="auto"/>
        <w:ind w:left="-360"/>
        <w:rPr>
          <w:rFonts w:ascii="Times New Roman" w:hAnsi="Times New Roman"/>
        </w:rPr>
      </w:pPr>
    </w:p>
    <w:p w14:paraId="3B2EC5D2" w14:textId="77777777" w:rsidR="00F2472E" w:rsidRDefault="006535C9" w:rsidP="008110BC">
      <w:pPr>
        <w:spacing w:line="360" w:lineRule="auto"/>
        <w:ind w:left="-360"/>
        <w:outlineLvl w:val="0"/>
        <w:rPr>
          <w:rFonts w:ascii="Times New Roman" w:hAnsi="Times New Roman"/>
        </w:rPr>
      </w:pPr>
      <w:r w:rsidRPr="00686076">
        <w:rPr>
          <w:rFonts w:ascii="Times New Roman" w:hAnsi="Times New Roman"/>
          <w:b/>
        </w:rPr>
        <w:t>Be it finally resolved</w:t>
      </w:r>
      <w:r w:rsidRPr="00686076">
        <w:rPr>
          <w:rFonts w:ascii="Times New Roman" w:hAnsi="Times New Roman"/>
        </w:rPr>
        <w:t xml:space="preserve">… </w:t>
      </w:r>
    </w:p>
    <w:p w14:paraId="0C67DFD6" w14:textId="77777777" w:rsidR="00614B6F" w:rsidRDefault="00614B6F" w:rsidP="008110BC">
      <w:pPr>
        <w:spacing w:line="360" w:lineRule="auto"/>
        <w:ind w:left="-360"/>
        <w:outlineLvl w:val="0"/>
        <w:rPr>
          <w:rFonts w:ascii="Times New Roman" w:hAnsi="Times New Roman"/>
        </w:rPr>
      </w:pPr>
    </w:p>
    <w:p w14:paraId="0802C05B" w14:textId="77777777" w:rsidR="008110BC" w:rsidRDefault="006535C9" w:rsidP="00892E21">
      <w:pPr>
        <w:spacing w:line="360" w:lineRule="auto"/>
        <w:ind w:left="-360"/>
        <w:outlineLvl w:val="0"/>
        <w:rPr>
          <w:rFonts w:ascii="Times New Roman" w:hAnsi="Times New Roman"/>
          <w:i/>
        </w:rPr>
      </w:pPr>
      <w:r w:rsidRPr="00686076">
        <w:rPr>
          <w:rFonts w:ascii="Times New Roman" w:hAnsi="Times New Roman"/>
          <w:i/>
        </w:rPr>
        <w:t>Approved for submission by</w:t>
      </w:r>
      <w:r w:rsidR="008110BC" w:rsidRPr="00686076">
        <w:rPr>
          <w:rFonts w:ascii="Times New Roman" w:hAnsi="Times New Roman"/>
          <w:i/>
        </w:rPr>
        <w:t>:</w:t>
      </w:r>
    </w:p>
    <w:p w14:paraId="6C9A0B98" w14:textId="77777777" w:rsidR="00410BCF" w:rsidRPr="00410BCF" w:rsidRDefault="005F7B70" w:rsidP="00410BCF">
      <w:pPr>
        <w:pStyle w:val="Formlines"/>
      </w:pPr>
      <w:r>
        <w:tab/>
      </w:r>
      <w:r>
        <w:tab/>
      </w:r>
      <w:r>
        <w:tab/>
      </w:r>
      <w:r>
        <w:tab/>
      </w:r>
      <w:r>
        <w:tab/>
      </w:r>
      <w:r>
        <w:tab/>
      </w:r>
      <w:r>
        <w:tab/>
      </w:r>
      <w:r>
        <w:tab/>
      </w:r>
      <w:r>
        <w:tab/>
      </w:r>
      <w:r>
        <w:tab/>
      </w:r>
    </w:p>
    <w:p w14:paraId="6CBBAA52" w14:textId="77777777" w:rsidR="008110BC" w:rsidRPr="00686076" w:rsidRDefault="008110BC" w:rsidP="00057D05">
      <w:pPr>
        <w:pStyle w:val="formbelowlines"/>
      </w:pPr>
      <w:r w:rsidRPr="00686076">
        <w:t>NAME OF APPROVING BODY</w:t>
      </w:r>
      <w:r w:rsidRPr="00686076">
        <w:tab/>
      </w:r>
      <w:r w:rsidRPr="00686076">
        <w:tab/>
      </w:r>
      <w:r w:rsidRPr="00686076">
        <w:tab/>
      </w:r>
      <w:r w:rsidRPr="00686076">
        <w:tab/>
      </w:r>
      <w:r w:rsidRPr="00686076">
        <w:tab/>
      </w:r>
      <w:r w:rsidRPr="00686076">
        <w:tab/>
      </w:r>
      <w:r w:rsidRPr="00686076">
        <w:tab/>
      </w:r>
      <w:r w:rsidRPr="00686076">
        <w:tab/>
        <w:t>DATE</w:t>
      </w:r>
      <w:r w:rsidRPr="00686076">
        <w:tab/>
      </w:r>
    </w:p>
    <w:p w14:paraId="7681FF67" w14:textId="77777777" w:rsidR="00410BCF" w:rsidRPr="00410BCF" w:rsidRDefault="00410BCF" w:rsidP="00410BCF">
      <w:pPr>
        <w:pStyle w:val="Formlines"/>
      </w:pPr>
    </w:p>
    <w:p w14:paraId="742FF6BE" w14:textId="77777777" w:rsidR="006535C9" w:rsidRPr="00686076" w:rsidRDefault="006A4C20" w:rsidP="00057D05">
      <w:pPr>
        <w:pStyle w:val="formbelowlines"/>
        <w:rPr>
          <w:sz w:val="20"/>
        </w:rPr>
      </w:pPr>
      <w:r w:rsidRPr="00686076">
        <w:t>SIGNATURE AND TITLE</w:t>
      </w:r>
      <w:r w:rsidR="006535C9" w:rsidRPr="00686076">
        <w:t xml:space="preserve"> of elected officer or committee chair</w:t>
      </w:r>
      <w:r w:rsidR="006535C9" w:rsidRPr="00686076">
        <w:tab/>
      </w:r>
      <w:r w:rsidR="006535C9" w:rsidRPr="00686076">
        <w:rPr>
          <w:sz w:val="20"/>
        </w:rPr>
        <w:tab/>
      </w:r>
      <w:r w:rsidR="006535C9" w:rsidRPr="00686076">
        <w:rPr>
          <w:sz w:val="20"/>
        </w:rPr>
        <w:tab/>
      </w:r>
      <w:r w:rsidR="006535C9" w:rsidRPr="00686076">
        <w:rPr>
          <w:sz w:val="20"/>
        </w:rPr>
        <w:tab/>
      </w:r>
      <w:r w:rsidR="008110BC" w:rsidRPr="00686076">
        <w:rPr>
          <w:sz w:val="20"/>
        </w:rPr>
        <w:tab/>
      </w:r>
      <w:r w:rsidR="008110BC" w:rsidRPr="00686076">
        <w:t>DATE</w:t>
      </w:r>
      <w:r w:rsidR="008110BC" w:rsidRPr="00686076">
        <w:tab/>
      </w:r>
    </w:p>
    <w:p w14:paraId="6F19DF9D" w14:textId="77777777" w:rsidR="006535C9" w:rsidRPr="00410BCF" w:rsidRDefault="006535C9" w:rsidP="00410BCF">
      <w:pPr>
        <w:pStyle w:val="Formlines"/>
      </w:pPr>
    </w:p>
    <w:p w14:paraId="4EA48F55" w14:textId="77777777" w:rsidR="006535C9" w:rsidRPr="00686076" w:rsidRDefault="006A4C20" w:rsidP="00057D05">
      <w:pPr>
        <w:pStyle w:val="formbelowlines"/>
      </w:pPr>
      <w:r w:rsidRPr="00686076">
        <w:t xml:space="preserve">SIGNATURE AND TITLE </w:t>
      </w:r>
      <w:r w:rsidR="006535C9" w:rsidRPr="00686076">
        <w:t>of elected officer or committee chair</w:t>
      </w:r>
      <w:r w:rsidR="006535C9" w:rsidRPr="00686076">
        <w:tab/>
      </w:r>
      <w:r w:rsidR="006535C9" w:rsidRPr="00686076">
        <w:rPr>
          <w:sz w:val="20"/>
        </w:rPr>
        <w:tab/>
      </w:r>
      <w:r w:rsidR="006535C9" w:rsidRPr="00686076">
        <w:rPr>
          <w:sz w:val="20"/>
        </w:rPr>
        <w:tab/>
      </w:r>
      <w:r w:rsidR="006535C9" w:rsidRPr="00686076">
        <w:rPr>
          <w:sz w:val="20"/>
        </w:rPr>
        <w:tab/>
      </w:r>
      <w:r w:rsidR="008110BC" w:rsidRPr="00686076">
        <w:rPr>
          <w:sz w:val="20"/>
        </w:rPr>
        <w:tab/>
      </w:r>
      <w:r w:rsidR="008110BC" w:rsidRPr="00686076">
        <w:t>DATE</w:t>
      </w:r>
      <w:r w:rsidR="008110BC" w:rsidRPr="00686076">
        <w:tab/>
      </w:r>
    </w:p>
    <w:p w14:paraId="1A1B8F1E" w14:textId="77777777" w:rsidR="00114638" w:rsidRPr="00410BCF" w:rsidRDefault="00114638" w:rsidP="00410BCF">
      <w:pPr>
        <w:pStyle w:val="Formlines"/>
      </w:pPr>
    </w:p>
    <w:p w14:paraId="2E4E2035" w14:textId="77777777" w:rsidR="006535C9" w:rsidRPr="00686076" w:rsidRDefault="006A4C20" w:rsidP="00057D05">
      <w:pPr>
        <w:pStyle w:val="formbelowlines"/>
        <w:rPr>
          <w:sz w:val="20"/>
        </w:rPr>
      </w:pPr>
      <w:r w:rsidRPr="00686076">
        <w:t>CONTACT PHONE NUMBER</w:t>
      </w:r>
      <w:r w:rsidR="006535C9" w:rsidRPr="00686076">
        <w:rPr>
          <w:sz w:val="20"/>
        </w:rPr>
        <w:tab/>
      </w:r>
      <w:r w:rsidR="006535C9" w:rsidRPr="00686076">
        <w:rPr>
          <w:sz w:val="20"/>
        </w:rPr>
        <w:tab/>
      </w:r>
      <w:r w:rsidR="006535C9" w:rsidRPr="00686076">
        <w:rPr>
          <w:sz w:val="20"/>
        </w:rPr>
        <w:tab/>
      </w:r>
      <w:r w:rsidR="006535C9" w:rsidRPr="00686076">
        <w:rPr>
          <w:sz w:val="20"/>
        </w:rPr>
        <w:tab/>
      </w:r>
      <w:r w:rsidR="006535C9" w:rsidRPr="00686076">
        <w:rPr>
          <w:sz w:val="20"/>
        </w:rPr>
        <w:tab/>
      </w:r>
      <w:r w:rsidR="006535C9" w:rsidRPr="00686076">
        <w:rPr>
          <w:sz w:val="20"/>
        </w:rPr>
        <w:tab/>
      </w:r>
      <w:r w:rsidR="008110BC" w:rsidRPr="00686076">
        <w:rPr>
          <w:sz w:val="20"/>
        </w:rPr>
        <w:tab/>
      </w:r>
      <w:r w:rsidR="008110BC" w:rsidRPr="00686076">
        <w:rPr>
          <w:sz w:val="20"/>
        </w:rPr>
        <w:tab/>
      </w:r>
      <w:r w:rsidR="008110BC" w:rsidRPr="00686076">
        <w:t>EMAIL</w:t>
      </w:r>
    </w:p>
    <w:p w14:paraId="06364E79" w14:textId="77777777" w:rsidR="008110BC" w:rsidRPr="00686076" w:rsidRDefault="008110BC" w:rsidP="006535C9">
      <w:pPr>
        <w:spacing w:line="280" w:lineRule="exact"/>
        <w:ind w:left="-360"/>
        <w:outlineLvl w:val="0"/>
        <w:rPr>
          <w:rFonts w:ascii="Times New Roman" w:hAnsi="Times New Roman"/>
          <w:b/>
          <w:sz w:val="20"/>
        </w:rPr>
      </w:pPr>
    </w:p>
    <w:p w14:paraId="6C6D3ACA" w14:textId="4E3F65BA" w:rsidR="00961834" w:rsidRPr="00D229BA" w:rsidRDefault="006535C9" w:rsidP="00D229BA">
      <w:pPr>
        <w:spacing w:line="300" w:lineRule="exact"/>
        <w:ind w:left="-360"/>
        <w:outlineLvl w:val="0"/>
        <w:rPr>
          <w:rFonts w:ascii="Times New Roman" w:hAnsi="Times New Roman"/>
          <w:sz w:val="22"/>
          <w:szCs w:val="22"/>
        </w:rPr>
      </w:pPr>
      <w:r w:rsidRPr="00D229BA">
        <w:rPr>
          <w:rFonts w:ascii="Times New Roman" w:hAnsi="Times New Roman"/>
          <w:b/>
          <w:sz w:val="22"/>
          <w:szCs w:val="22"/>
        </w:rPr>
        <w:t>Instructions:</w:t>
      </w:r>
      <w:r w:rsidRPr="00D229BA">
        <w:rPr>
          <w:rFonts w:ascii="Times New Roman" w:hAnsi="Times New Roman"/>
          <w:sz w:val="22"/>
          <w:szCs w:val="22"/>
        </w:rPr>
        <w:t xml:space="preserve"> Using </w:t>
      </w:r>
      <w:r w:rsidR="000E565D">
        <w:rPr>
          <w:rFonts w:ascii="Times New Roman" w:hAnsi="Times New Roman"/>
          <w:sz w:val="22"/>
          <w:szCs w:val="22"/>
        </w:rPr>
        <w:t>a</w:t>
      </w:r>
      <w:r w:rsidRPr="00D229BA">
        <w:rPr>
          <w:rFonts w:ascii="Times New Roman" w:hAnsi="Times New Roman"/>
          <w:sz w:val="22"/>
          <w:szCs w:val="22"/>
        </w:rPr>
        <w:t xml:space="preserve"> word processor, key in the name of the body submitting the resolution, and the title and language of the resolution in the spaces provided. Use as many lines as you need. </w:t>
      </w:r>
      <w:r w:rsidR="005A6365" w:rsidRPr="00D229BA">
        <w:rPr>
          <w:rFonts w:ascii="Times New Roman" w:hAnsi="Times New Roman"/>
          <w:sz w:val="22"/>
          <w:szCs w:val="22"/>
        </w:rPr>
        <w:t xml:space="preserve">All resolutions require the signatures of two elected officers of a local union or council, or two members of a committee. </w:t>
      </w:r>
    </w:p>
    <w:p w14:paraId="3575587C" w14:textId="77777777" w:rsidR="00961834" w:rsidRPr="00D229BA" w:rsidRDefault="00961834" w:rsidP="00D229BA">
      <w:pPr>
        <w:spacing w:line="300" w:lineRule="exact"/>
        <w:ind w:left="-360"/>
        <w:outlineLvl w:val="0"/>
        <w:rPr>
          <w:rFonts w:ascii="Times New Roman" w:hAnsi="Times New Roman"/>
          <w:b/>
          <w:sz w:val="22"/>
          <w:szCs w:val="22"/>
        </w:rPr>
      </w:pPr>
    </w:p>
    <w:p w14:paraId="71D065AF" w14:textId="6A15669D" w:rsidR="006535C9" w:rsidRPr="00D229BA" w:rsidRDefault="00961834" w:rsidP="00D229BA">
      <w:pPr>
        <w:spacing w:line="300" w:lineRule="exact"/>
        <w:ind w:left="-360"/>
        <w:outlineLvl w:val="0"/>
        <w:rPr>
          <w:rFonts w:ascii="Times New Roman" w:hAnsi="Times New Roman"/>
          <w:sz w:val="22"/>
          <w:szCs w:val="22"/>
        </w:rPr>
      </w:pPr>
      <w:r w:rsidRPr="00D229BA">
        <w:rPr>
          <w:rFonts w:ascii="Times New Roman" w:hAnsi="Times New Roman"/>
          <w:b/>
          <w:sz w:val="22"/>
          <w:szCs w:val="22"/>
        </w:rPr>
        <w:t>To submit:</w:t>
      </w:r>
      <w:r w:rsidRPr="00D229BA">
        <w:rPr>
          <w:rFonts w:ascii="Times New Roman" w:hAnsi="Times New Roman"/>
          <w:sz w:val="22"/>
          <w:szCs w:val="22"/>
        </w:rPr>
        <w:t xml:space="preserve"> </w:t>
      </w:r>
      <w:r w:rsidR="00D229BA">
        <w:rPr>
          <w:rFonts w:ascii="Times New Roman" w:hAnsi="Times New Roman"/>
          <w:sz w:val="22"/>
          <w:szCs w:val="22"/>
        </w:rPr>
        <w:t xml:space="preserve">For each resolution submitted, you will upload two documents on the CFT website: 1) this resolution template with the required signatures and 2) </w:t>
      </w:r>
      <w:r w:rsidR="00D229BA" w:rsidRPr="00D229BA">
        <w:rPr>
          <w:rFonts w:ascii="Times New Roman" w:hAnsi="Times New Roman"/>
          <w:sz w:val="22"/>
          <w:szCs w:val="22"/>
        </w:rPr>
        <w:t xml:space="preserve">the resolution as </w:t>
      </w:r>
      <w:r w:rsidR="00D229BA">
        <w:rPr>
          <w:rFonts w:ascii="Times New Roman" w:hAnsi="Times New Roman"/>
          <w:sz w:val="22"/>
          <w:szCs w:val="22"/>
        </w:rPr>
        <w:t xml:space="preserve">a </w:t>
      </w:r>
      <w:r w:rsidR="00D229BA" w:rsidRPr="00D229BA">
        <w:rPr>
          <w:rFonts w:ascii="Times New Roman" w:hAnsi="Times New Roman"/>
          <w:sz w:val="22"/>
          <w:szCs w:val="22"/>
        </w:rPr>
        <w:t>text</w:t>
      </w:r>
      <w:r w:rsidR="000513E0">
        <w:rPr>
          <w:rFonts w:ascii="Times New Roman" w:hAnsi="Times New Roman"/>
          <w:sz w:val="22"/>
          <w:szCs w:val="22"/>
        </w:rPr>
        <w:t xml:space="preserve"> document. </w:t>
      </w:r>
      <w:r w:rsidR="00D229BA">
        <w:rPr>
          <w:rFonts w:ascii="Times New Roman" w:hAnsi="Times New Roman"/>
          <w:sz w:val="22"/>
          <w:szCs w:val="22"/>
        </w:rPr>
        <w:t xml:space="preserve">Upload </w:t>
      </w:r>
      <w:r w:rsidR="000513E0">
        <w:rPr>
          <w:rFonts w:ascii="Times New Roman" w:hAnsi="Times New Roman"/>
          <w:sz w:val="22"/>
          <w:szCs w:val="22"/>
        </w:rPr>
        <w:t>the documents</w:t>
      </w:r>
      <w:r w:rsidR="00D229BA">
        <w:rPr>
          <w:rFonts w:ascii="Times New Roman" w:hAnsi="Times New Roman"/>
          <w:sz w:val="22"/>
          <w:szCs w:val="22"/>
        </w:rPr>
        <w:t xml:space="preserve"> at </w:t>
      </w:r>
      <w:hyperlink r:id="rId8" w:history="1">
        <w:r w:rsidR="00677110">
          <w:rPr>
            <w:rStyle w:val="Hyperlink"/>
          </w:rPr>
          <w:t>cft.org/submit-resolution-2023</w:t>
        </w:r>
      </w:hyperlink>
      <w:r w:rsidR="00D229BA">
        <w:rPr>
          <w:rFonts w:ascii="Times New Roman" w:hAnsi="Times New Roman"/>
          <w:sz w:val="22"/>
          <w:szCs w:val="22"/>
        </w:rPr>
        <w:t>.</w:t>
      </w:r>
    </w:p>
    <w:p w14:paraId="5C614E01" w14:textId="77777777" w:rsidR="00686076" w:rsidRPr="00D229BA" w:rsidRDefault="00686076" w:rsidP="00D229BA">
      <w:pPr>
        <w:spacing w:line="280" w:lineRule="exact"/>
        <w:outlineLvl w:val="0"/>
        <w:rPr>
          <w:rFonts w:ascii="Times New Roman" w:hAnsi="Times New Roman"/>
          <w:b/>
          <w:sz w:val="22"/>
          <w:szCs w:val="22"/>
        </w:rPr>
      </w:pPr>
    </w:p>
    <w:sectPr w:rsidR="00686076" w:rsidRPr="00D229BA" w:rsidSect="00D229BA">
      <w:headerReference w:type="default" r:id="rId9"/>
      <w:headerReference w:type="first" r:id="rId10"/>
      <w:pgSz w:w="12240" w:h="15840"/>
      <w:pgMar w:top="2880" w:right="1440" w:bottom="540" w:left="1800" w:header="108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6A40B7" w14:textId="77777777" w:rsidR="002036AB" w:rsidRDefault="002036AB">
      <w:r>
        <w:separator/>
      </w:r>
    </w:p>
  </w:endnote>
  <w:endnote w:type="continuationSeparator" w:id="0">
    <w:p w14:paraId="4B019283" w14:textId="77777777" w:rsidR="002036AB" w:rsidRDefault="002036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ew York">
    <w:altName w:val="Times New Roman"/>
    <w:panose1 w:val="020B0604020202020204"/>
    <w:charset w:val="00"/>
    <w:family w:val="roman"/>
    <w:pitch w:val="variable"/>
    <w:sig w:usb0="00000003" w:usb1="00000000" w:usb2="00000000" w:usb3="00000000" w:csb0="00000001" w:csb1="00000000"/>
  </w:font>
  <w:font w:name="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2938D" w14:textId="77777777" w:rsidR="002036AB" w:rsidRDefault="002036AB">
      <w:r>
        <w:separator/>
      </w:r>
    </w:p>
  </w:footnote>
  <w:footnote w:type="continuationSeparator" w:id="0">
    <w:p w14:paraId="46052558" w14:textId="77777777" w:rsidR="002036AB" w:rsidRDefault="002036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82DF1C" w14:textId="77777777" w:rsidR="002D7712" w:rsidRDefault="002D7712" w:rsidP="00A513D8">
    <w:pPr>
      <w:pStyle w:val="Header"/>
      <w:tabs>
        <w:tab w:val="clear" w:pos="4320"/>
        <w:tab w:val="clear" w:pos="8640"/>
        <w:tab w:val="left" w:pos="358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942A0" w14:textId="2FC67AEC" w:rsidR="002D7712" w:rsidRDefault="000E565D">
    <w:pPr>
      <w:pStyle w:val="Header"/>
    </w:pPr>
    <w:r>
      <w:rPr>
        <w:noProof/>
      </w:rPr>
      <w:drawing>
        <wp:anchor distT="0" distB="0" distL="114300" distR="114300" simplePos="0" relativeHeight="251658240" behindDoc="1" locked="1" layoutInCell="1" allowOverlap="0" wp14:anchorId="6C667318" wp14:editId="47F64498">
          <wp:simplePos x="0" y="0"/>
          <wp:positionH relativeFrom="page">
            <wp:posOffset>0</wp:posOffset>
          </wp:positionH>
          <wp:positionV relativeFrom="page">
            <wp:posOffset>0</wp:posOffset>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34A50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E00603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F22077E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4C9668B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0A2A35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F069B1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CC8EE31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F74C43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6786D1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AA652E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32E3E1C"/>
    <w:lvl w:ilvl="0">
      <w:start w:val="1"/>
      <w:numFmt w:val="bullet"/>
      <w:lvlText w:val=""/>
      <w:lvlJc w:val="left"/>
      <w:pPr>
        <w:tabs>
          <w:tab w:val="num" w:pos="360"/>
        </w:tabs>
        <w:ind w:left="360" w:hanging="360"/>
      </w:pPr>
      <w:rPr>
        <w:rFonts w:ascii="Symbol" w:hAnsi="Symbol" w:hint="default"/>
      </w:rPr>
    </w:lvl>
  </w:abstractNum>
  <w:num w:numId="1" w16cid:durableId="1823541413">
    <w:abstractNumId w:val="0"/>
  </w:num>
  <w:num w:numId="2" w16cid:durableId="1257592506">
    <w:abstractNumId w:val="10"/>
  </w:num>
  <w:num w:numId="3" w16cid:durableId="1992174575">
    <w:abstractNumId w:val="8"/>
  </w:num>
  <w:num w:numId="4" w16cid:durableId="990795769">
    <w:abstractNumId w:val="7"/>
  </w:num>
  <w:num w:numId="5" w16cid:durableId="951859423">
    <w:abstractNumId w:val="6"/>
  </w:num>
  <w:num w:numId="6" w16cid:durableId="2135826877">
    <w:abstractNumId w:val="5"/>
  </w:num>
  <w:num w:numId="7" w16cid:durableId="339353818">
    <w:abstractNumId w:val="9"/>
  </w:num>
  <w:num w:numId="8" w16cid:durableId="2025474802">
    <w:abstractNumId w:val="4"/>
  </w:num>
  <w:num w:numId="9" w16cid:durableId="1504932599">
    <w:abstractNumId w:val="3"/>
  </w:num>
  <w:num w:numId="10" w16cid:durableId="1084299329">
    <w:abstractNumId w:val="2"/>
  </w:num>
  <w:num w:numId="11" w16cid:durableId="6117158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embedSystemFonts/>
  <w:proofState w:spelling="clean" w:grammar="clean"/>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a0MDK0MDe3sDQxMTdQ0lEKTi0uzszPAykwqQUAHCle8iwAAAA="/>
  </w:docVars>
  <w:rsids>
    <w:rsidRoot w:val="0090607E"/>
    <w:rsid w:val="00045BE1"/>
    <w:rsid w:val="000513E0"/>
    <w:rsid w:val="00057D05"/>
    <w:rsid w:val="00083D1F"/>
    <w:rsid w:val="000870B5"/>
    <w:rsid w:val="000B4EC0"/>
    <w:rsid w:val="000C4A22"/>
    <w:rsid w:val="000C72E0"/>
    <w:rsid w:val="000E565D"/>
    <w:rsid w:val="000F393A"/>
    <w:rsid w:val="0010541D"/>
    <w:rsid w:val="00114638"/>
    <w:rsid w:val="0011551C"/>
    <w:rsid w:val="001A1CEB"/>
    <w:rsid w:val="001A5394"/>
    <w:rsid w:val="002036AB"/>
    <w:rsid w:val="002727A2"/>
    <w:rsid w:val="00282128"/>
    <w:rsid w:val="00297CDD"/>
    <w:rsid w:val="002A2695"/>
    <w:rsid w:val="002D7712"/>
    <w:rsid w:val="002E7EAD"/>
    <w:rsid w:val="00316516"/>
    <w:rsid w:val="003237F9"/>
    <w:rsid w:val="003E11C6"/>
    <w:rsid w:val="003E7E44"/>
    <w:rsid w:val="00407DD2"/>
    <w:rsid w:val="00410BCF"/>
    <w:rsid w:val="00447748"/>
    <w:rsid w:val="00467CD3"/>
    <w:rsid w:val="004A1141"/>
    <w:rsid w:val="004D5D2E"/>
    <w:rsid w:val="004E06B7"/>
    <w:rsid w:val="0051293B"/>
    <w:rsid w:val="0053102A"/>
    <w:rsid w:val="0053784E"/>
    <w:rsid w:val="005519C7"/>
    <w:rsid w:val="00567CE4"/>
    <w:rsid w:val="00582D4F"/>
    <w:rsid w:val="005A42CF"/>
    <w:rsid w:val="005A6365"/>
    <w:rsid w:val="005B6252"/>
    <w:rsid w:val="005C6236"/>
    <w:rsid w:val="005E5461"/>
    <w:rsid w:val="005F0F4E"/>
    <w:rsid w:val="005F7B70"/>
    <w:rsid w:val="00614B6F"/>
    <w:rsid w:val="006510D6"/>
    <w:rsid w:val="006535C9"/>
    <w:rsid w:val="00661FFB"/>
    <w:rsid w:val="00671396"/>
    <w:rsid w:val="00677110"/>
    <w:rsid w:val="00686076"/>
    <w:rsid w:val="006A4C20"/>
    <w:rsid w:val="006A5C17"/>
    <w:rsid w:val="006C42D2"/>
    <w:rsid w:val="007153C3"/>
    <w:rsid w:val="00757F40"/>
    <w:rsid w:val="00794F91"/>
    <w:rsid w:val="007D5B84"/>
    <w:rsid w:val="007E1049"/>
    <w:rsid w:val="008110BC"/>
    <w:rsid w:val="00892E21"/>
    <w:rsid w:val="0089721E"/>
    <w:rsid w:val="008A1892"/>
    <w:rsid w:val="008A68EC"/>
    <w:rsid w:val="008A70D1"/>
    <w:rsid w:val="008B4540"/>
    <w:rsid w:val="00902CA3"/>
    <w:rsid w:val="0090607E"/>
    <w:rsid w:val="00954FF0"/>
    <w:rsid w:val="00961834"/>
    <w:rsid w:val="00A15875"/>
    <w:rsid w:val="00A32E47"/>
    <w:rsid w:val="00A513D8"/>
    <w:rsid w:val="00A56FCC"/>
    <w:rsid w:val="00A64D02"/>
    <w:rsid w:val="00A9694E"/>
    <w:rsid w:val="00AA0593"/>
    <w:rsid w:val="00AC33A8"/>
    <w:rsid w:val="00AD46A3"/>
    <w:rsid w:val="00AE0CBC"/>
    <w:rsid w:val="00AE7639"/>
    <w:rsid w:val="00B14ED9"/>
    <w:rsid w:val="00B22780"/>
    <w:rsid w:val="00B548E3"/>
    <w:rsid w:val="00B659A7"/>
    <w:rsid w:val="00B9226A"/>
    <w:rsid w:val="00BB6A82"/>
    <w:rsid w:val="00BE31CF"/>
    <w:rsid w:val="00BE7C06"/>
    <w:rsid w:val="00BF2AE2"/>
    <w:rsid w:val="00CC55A5"/>
    <w:rsid w:val="00CE1EF8"/>
    <w:rsid w:val="00D229BA"/>
    <w:rsid w:val="00D62F9F"/>
    <w:rsid w:val="00D64D59"/>
    <w:rsid w:val="00DF5490"/>
    <w:rsid w:val="00E07BE8"/>
    <w:rsid w:val="00E37B11"/>
    <w:rsid w:val="00E9492F"/>
    <w:rsid w:val="00ED2FFB"/>
    <w:rsid w:val="00ED5F4F"/>
    <w:rsid w:val="00ED6A95"/>
    <w:rsid w:val="00F02945"/>
    <w:rsid w:val="00F06FE2"/>
    <w:rsid w:val="00F10D22"/>
    <w:rsid w:val="00F12ADE"/>
    <w:rsid w:val="00F2104E"/>
    <w:rsid w:val="00F2472E"/>
    <w:rsid w:val="00F506F7"/>
    <w:rsid w:val="00FA05AC"/>
    <w:rsid w:val="00FB238B"/>
    <w:rsid w:val="00FD1DD4"/>
    <w:rsid w:val="00FD5831"/>
    <w:rsid w:val="00FE0EB3"/>
    <w:rsid w:val="00FE54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6EDC981C"/>
  <w15:chartTrackingRefBased/>
  <w15:docId w15:val="{E012C152-5B68-AB43-8B2F-032A5F397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w:hAnsi="Times"/>
      <w:sz w:val="24"/>
    </w:rPr>
  </w:style>
  <w:style w:type="paragraph" w:styleId="Heading1">
    <w:name w:val="heading 1"/>
    <w:basedOn w:val="Normal"/>
    <w:next w:val="Normal"/>
    <w:qFormat/>
    <w:pPr>
      <w:keepNext/>
      <w:outlineLvl w:val="0"/>
    </w:pPr>
    <w:rPr>
      <w:rFonts w:ascii="Arial" w:hAnsi="Arial"/>
      <w:b/>
      <w:spacing w:val="60"/>
      <w:sz w:val="44"/>
    </w:rPr>
  </w:style>
  <w:style w:type="paragraph" w:styleId="Heading2">
    <w:name w:val="heading 2"/>
    <w:basedOn w:val="Normal"/>
    <w:next w:val="Normal"/>
    <w:qFormat/>
    <w:pPr>
      <w:keepNext/>
      <w:spacing w:before="100" w:after="100"/>
      <w:outlineLvl w:val="1"/>
    </w:pPr>
    <w:rPr>
      <w:rFonts w:ascii="Arial" w:hAnsi="Arial"/>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rsid w:val="0090607E"/>
  </w:style>
  <w:style w:type="paragraph" w:styleId="BalloonText">
    <w:name w:val="Balloon Text"/>
    <w:basedOn w:val="Normal"/>
    <w:link w:val="BalloonTextChar"/>
    <w:rsid w:val="000F393A"/>
    <w:rPr>
      <w:rFonts w:ascii="Segoe UI" w:hAnsi="Segoe UI" w:cs="Segoe UI"/>
      <w:sz w:val="18"/>
      <w:szCs w:val="18"/>
    </w:rPr>
  </w:style>
  <w:style w:type="character" w:customStyle="1" w:styleId="BalloonTextChar">
    <w:name w:val="Balloon Text Char"/>
    <w:link w:val="BalloonText"/>
    <w:rsid w:val="000F393A"/>
    <w:rPr>
      <w:rFonts w:ascii="Segoe UI" w:hAnsi="Segoe UI" w:cs="Segoe UI"/>
      <w:sz w:val="18"/>
      <w:szCs w:val="18"/>
    </w:rPr>
  </w:style>
  <w:style w:type="character" w:styleId="Hyperlink">
    <w:name w:val="Hyperlink"/>
    <w:rsid w:val="00961834"/>
    <w:rPr>
      <w:color w:val="0000FF"/>
      <w:u w:val="single"/>
    </w:rPr>
  </w:style>
  <w:style w:type="character" w:styleId="FollowedHyperlink">
    <w:name w:val="FollowedHyperlink"/>
    <w:rsid w:val="00961834"/>
    <w:rPr>
      <w:color w:val="800080"/>
      <w:u w:val="single"/>
    </w:rPr>
  </w:style>
  <w:style w:type="paragraph" w:styleId="DocumentMap">
    <w:name w:val="Document Map"/>
    <w:basedOn w:val="Normal"/>
    <w:link w:val="DocumentMapChar"/>
    <w:rsid w:val="00F02945"/>
    <w:rPr>
      <w:rFonts w:ascii="Lucida Grande" w:hAnsi="Lucida Grande" w:cs="Lucida Grande"/>
      <w:szCs w:val="24"/>
    </w:rPr>
  </w:style>
  <w:style w:type="character" w:customStyle="1" w:styleId="DocumentMapChar">
    <w:name w:val="Document Map Char"/>
    <w:link w:val="DocumentMap"/>
    <w:rsid w:val="00F02945"/>
    <w:rPr>
      <w:rFonts w:ascii="Lucida Grande" w:hAnsi="Lucida Grande" w:cs="Lucida Grande"/>
      <w:sz w:val="24"/>
      <w:szCs w:val="24"/>
    </w:rPr>
  </w:style>
  <w:style w:type="paragraph" w:customStyle="1" w:styleId="Formlines">
    <w:name w:val="Form lines"/>
    <w:basedOn w:val="Normal"/>
    <w:qFormat/>
    <w:rsid w:val="00410BCF"/>
    <w:pPr>
      <w:spacing w:before="200" w:after="40" w:line="240" w:lineRule="exact"/>
      <w:ind w:left="-360" w:right="-360"/>
    </w:pPr>
    <w:rPr>
      <w:rFonts w:ascii="Times New Roman" w:hAnsi="Times New Roman"/>
      <w:sz w:val="22"/>
      <w:szCs w:val="22"/>
    </w:rPr>
  </w:style>
  <w:style w:type="paragraph" w:customStyle="1" w:styleId="formbelowlines">
    <w:name w:val="form below lines"/>
    <w:basedOn w:val="Normal"/>
    <w:qFormat/>
    <w:rsid w:val="00057D05"/>
    <w:pPr>
      <w:pBdr>
        <w:top w:val="single" w:sz="2" w:space="1" w:color="auto"/>
      </w:pBdr>
      <w:ind w:left="-360"/>
    </w:pPr>
    <w:rPr>
      <w:rFonts w:ascii="Times New Roman" w:hAnsi="Times New Roman"/>
      <w:color w:val="000000"/>
      <w:sz w:val="16"/>
      <w:szCs w:val="16"/>
    </w:rPr>
  </w:style>
  <w:style w:type="character" w:styleId="UnresolvedMention">
    <w:name w:val="Unresolved Mention"/>
    <w:basedOn w:val="DefaultParagraphFont"/>
    <w:uiPriority w:val="99"/>
    <w:semiHidden/>
    <w:unhideWhenUsed/>
    <w:rsid w:val="004A11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ft.org/submit-resolution-2023"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E23854B-B28B-B146-A084-6789D73BF7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60</Words>
  <Characters>91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Work CT Reporter Thanks</vt:lpstr>
    </vt:vector>
  </TitlesOfParts>
  <Company>California Federation of Teachers</Company>
  <LinksUpToDate>false</LinksUpToDate>
  <CharactersWithSpaces>1075</CharactersWithSpaces>
  <SharedDoc>false</SharedDoc>
  <HLinks>
    <vt:vector size="6" baseType="variant">
      <vt:variant>
        <vt:i4>6094875</vt:i4>
      </vt:variant>
      <vt:variant>
        <vt:i4>0</vt:i4>
      </vt:variant>
      <vt:variant>
        <vt:i4>0</vt:i4>
      </vt:variant>
      <vt:variant>
        <vt:i4>5</vt:i4>
      </vt:variant>
      <vt:variant>
        <vt:lpwstr>https://www.cft.org/resolution-uploa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 CT Reporter Thanks</dc:title>
  <dc:subject/>
  <dc:creator>Jane Hundertmark</dc:creator>
  <cp:keywords/>
  <cp:lastModifiedBy>Jane Hundertmark</cp:lastModifiedBy>
  <cp:revision>9</cp:revision>
  <cp:lastPrinted>2016-11-21T18:42:00Z</cp:lastPrinted>
  <dcterms:created xsi:type="dcterms:W3CDTF">2022-12-07T20:45:00Z</dcterms:created>
  <dcterms:modified xsi:type="dcterms:W3CDTF">2022-12-07T21:04:00Z</dcterms:modified>
</cp:coreProperties>
</file>